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5/2021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328D4A93" w:rsidR="00DF5F7C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Ficha de Avaliação 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6487"/>
        <w:gridCol w:w="3001"/>
      </w:tblGrid>
      <w:tr w:rsidR="00DF5F7C" w14:paraId="561EA09E" w14:textId="77777777" w:rsidTr="006B4058">
        <w:trPr>
          <w:jc w:val="center"/>
        </w:trPr>
        <w:tc>
          <w:tcPr>
            <w:tcW w:w="6487" w:type="dxa"/>
          </w:tcPr>
          <w:p w14:paraId="46D72956" w14:textId="51E562B3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ritério</w:t>
            </w:r>
          </w:p>
        </w:tc>
        <w:tc>
          <w:tcPr>
            <w:tcW w:w="3001" w:type="dxa"/>
          </w:tcPr>
          <w:p w14:paraId="4759ABBF" w14:textId="59821A5E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ota</w:t>
            </w:r>
          </w:p>
        </w:tc>
      </w:tr>
      <w:tr w:rsidR="00DF5F7C" w14:paraId="0CE49B85" w14:textId="77777777" w:rsidTr="006B4058">
        <w:trPr>
          <w:jc w:val="center"/>
        </w:trPr>
        <w:tc>
          <w:tcPr>
            <w:tcW w:w="6487" w:type="dxa"/>
          </w:tcPr>
          <w:p w14:paraId="7004AC41" w14:textId="11699266" w:rsidR="00815228" w:rsidRDefault="00DF5F7C" w:rsidP="009502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do docente no PPGSND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histórico de participação no programa (membro de colegiado, de comissões de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ditais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, participação em processos seletivos, número de alunos em orientação e </w:t>
            </w:r>
            <w:proofErr w:type="spellStart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tc</w:t>
            </w:r>
            <w:proofErr w:type="spellEnd"/>
            <w:proofErr w:type="gramStart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)</w:t>
            </w:r>
            <w:proofErr w:type="gramEnd"/>
          </w:p>
        </w:tc>
        <w:tc>
          <w:tcPr>
            <w:tcW w:w="3001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947D14E" w14:textId="77777777" w:rsidTr="006B4058">
        <w:trPr>
          <w:jc w:val="center"/>
        </w:trPr>
        <w:tc>
          <w:tcPr>
            <w:tcW w:w="6487" w:type="dxa"/>
          </w:tcPr>
          <w:p w14:paraId="392F0553" w14:textId="3D2E05E1" w:rsidR="00DF5F7C" w:rsidRDefault="00815228" w:rsidP="00FB3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Objetivos e </w:t>
            </w:r>
            <w:r w:rsidR="00FB3C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todologia: c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lareza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adequação dos objetivos e metodologia propostos em relação aos objetivos do edital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4 pontos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</w:p>
        </w:tc>
        <w:tc>
          <w:tcPr>
            <w:tcW w:w="3001" w:type="dxa"/>
          </w:tcPr>
          <w:p w14:paraId="5BEC09FB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6B4058">
        <w:trPr>
          <w:jc w:val="center"/>
        </w:trPr>
        <w:tc>
          <w:tcPr>
            <w:tcW w:w="6487" w:type="dxa"/>
          </w:tcPr>
          <w:p w14:paraId="23355F20" w14:textId="125647A2" w:rsidR="00DF5F7C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Resultados esperados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alcance dos objetivos do edital a partir do projeto de visibilidade apresentado. </w:t>
            </w:r>
          </w:p>
        </w:tc>
        <w:tc>
          <w:tcPr>
            <w:tcW w:w="3001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A545AB5" w14:textId="77777777" w:rsidR="006B4058" w:rsidRDefault="006B4058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440E2A81" w:rsidR="006B4058" w:rsidRPr="00C05CD1" w:rsidRDefault="006B4058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Santarém, ____ de outubro de 2021.</w:t>
      </w:r>
    </w:p>
    <w:p w14:paraId="08297B0D" w14:textId="77777777" w:rsidR="00815228" w:rsidRDefault="00815228" w:rsidP="00C05CD1">
      <w:pPr>
        <w:pBdr>
          <w:top w:val="none" w:sz="0" w:space="0" w:color="auto"/>
          <w:left w:val="none" w:sz="0" w:space="0" w:color="auto"/>
          <w:bottom w:val="single" w:sz="12" w:space="1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E449B1D" w14:textId="25F7D4FF" w:rsidR="006B4058" w:rsidRDefault="006B4058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ssinatura do Avaliador </w:t>
      </w:r>
      <w:proofErr w:type="gramStart"/>
      <w:r w:rsidR="000E0881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1</w:t>
      </w:r>
      <w:proofErr w:type="gramEnd"/>
    </w:p>
    <w:p w14:paraId="2DB7FEB3" w14:textId="77777777" w:rsidR="000E0881" w:rsidRDefault="000E0881" w:rsidP="000E0881">
      <w:pPr>
        <w:pBdr>
          <w:top w:val="none" w:sz="0" w:space="0" w:color="auto"/>
          <w:left w:val="none" w:sz="0" w:space="0" w:color="auto"/>
          <w:bottom w:val="single" w:sz="12" w:space="1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244FD700" w14:textId="77777777" w:rsidR="000E0881" w:rsidRDefault="000E0881" w:rsidP="000E0881">
      <w:pPr>
        <w:pBdr>
          <w:top w:val="none" w:sz="0" w:space="0" w:color="auto"/>
          <w:left w:val="none" w:sz="0" w:space="0" w:color="auto"/>
          <w:bottom w:val="single" w:sz="12" w:space="1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6B2E5AF" w14:textId="2FB304BE" w:rsidR="000E0881" w:rsidRDefault="000E0881" w:rsidP="000E08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ssinatura do Avaliador </w:t>
      </w:r>
      <w:proofErr w:type="gram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2</w:t>
      </w:r>
      <w:proofErr w:type="gramEnd"/>
    </w:p>
    <w:p w14:paraId="7ED43311" w14:textId="77777777" w:rsidR="000E0881" w:rsidRDefault="000E088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EDC566B" w14:textId="77777777" w:rsidR="000E0881" w:rsidRDefault="000E0881" w:rsidP="000E0881">
      <w:pPr>
        <w:pBdr>
          <w:top w:val="none" w:sz="0" w:space="0" w:color="auto"/>
          <w:left w:val="none" w:sz="0" w:space="0" w:color="auto"/>
          <w:bottom w:val="single" w:sz="12" w:space="1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bookmarkStart w:id="0" w:name="_GoBack"/>
      <w:bookmarkEnd w:id="0"/>
    </w:p>
    <w:p w14:paraId="15EC4641" w14:textId="01C9B928" w:rsidR="000E0881" w:rsidRDefault="000E0881" w:rsidP="000E08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ssinatura do Avaliador </w:t>
      </w:r>
      <w:proofErr w:type="gram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3</w:t>
      </w:r>
      <w:proofErr w:type="gramEnd"/>
    </w:p>
    <w:p w14:paraId="18221716" w14:textId="77777777" w:rsidR="000E0881" w:rsidRDefault="000E088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sectPr w:rsidR="000E0881" w:rsidSect="003640DD">
      <w:headerReference w:type="default" r:id="rId8"/>
      <w:footerReference w:type="default" r:id="rId9"/>
      <w:pgSz w:w="11900" w:h="16840"/>
      <w:pgMar w:top="1134" w:right="851" w:bottom="1134" w:left="1701" w:header="284" w:footer="269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CFD89A" w15:done="0"/>
  <w15:commentEx w15:paraId="58953CB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93203" w16cex:dateUtc="2021-10-07T11:44:00Z"/>
  <w16cex:commentExtensible w16cex:durableId="25093211" w16cex:dateUtc="2021-10-07T11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CFD89A" w16cid:durableId="25093203"/>
  <w16cid:commentId w16cid:paraId="58953CBC" w16cid:durableId="2509321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FE4A0F" w14:textId="77777777" w:rsidR="00BF2F9D" w:rsidRDefault="00BF2F9D">
      <w:pPr>
        <w:spacing w:line="240" w:lineRule="auto"/>
      </w:pPr>
      <w:r>
        <w:separator/>
      </w:r>
    </w:p>
  </w:endnote>
  <w:endnote w:type="continuationSeparator" w:id="0">
    <w:p w14:paraId="6D74A47C" w14:textId="77777777" w:rsidR="00BF2F9D" w:rsidRDefault="00BF2F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4FC3EE" w14:textId="77777777" w:rsidR="00BF2F9D" w:rsidRDefault="00BF2F9D">
      <w:pPr>
        <w:spacing w:line="240" w:lineRule="auto"/>
      </w:pPr>
      <w:r>
        <w:separator/>
      </w:r>
    </w:p>
  </w:footnote>
  <w:footnote w:type="continuationSeparator" w:id="0">
    <w:p w14:paraId="1CE79628" w14:textId="77777777" w:rsidR="00BF2F9D" w:rsidRDefault="00BF2F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w14:anchorId="08AEEFE2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iago">
    <w15:presenceInfo w15:providerId="None" w15:userId="Thiago"/>
  </w15:person>
  <w15:person w15:author="ANTONIO MINERVINO">
    <w15:presenceInfo w15:providerId="Windows Live" w15:userId="20b06014886db0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E0tTQxMjIwMjRX0lEKTi0uzszPAykwrAUA5FGiIywAAAA="/>
  </w:docVars>
  <w:rsids>
    <w:rsidRoot w:val="00446644"/>
    <w:rsid w:val="00075C07"/>
    <w:rsid w:val="0008436E"/>
    <w:rsid w:val="00087F2D"/>
    <w:rsid w:val="00093DCF"/>
    <w:rsid w:val="000B5AE8"/>
    <w:rsid w:val="000C0DBE"/>
    <w:rsid w:val="000D2DA5"/>
    <w:rsid w:val="000D60A5"/>
    <w:rsid w:val="000E0881"/>
    <w:rsid w:val="00124276"/>
    <w:rsid w:val="00125D8F"/>
    <w:rsid w:val="00137F01"/>
    <w:rsid w:val="0014522B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706E"/>
    <w:rsid w:val="002E66E3"/>
    <w:rsid w:val="00303A44"/>
    <w:rsid w:val="00306FEF"/>
    <w:rsid w:val="0031068B"/>
    <w:rsid w:val="00336FC8"/>
    <w:rsid w:val="00337B2A"/>
    <w:rsid w:val="003578D4"/>
    <w:rsid w:val="003640DD"/>
    <w:rsid w:val="00391524"/>
    <w:rsid w:val="003A3DA4"/>
    <w:rsid w:val="003A6608"/>
    <w:rsid w:val="003F7E6C"/>
    <w:rsid w:val="00446644"/>
    <w:rsid w:val="00472AD2"/>
    <w:rsid w:val="0049250E"/>
    <w:rsid w:val="004A243A"/>
    <w:rsid w:val="004A5549"/>
    <w:rsid w:val="004D73F3"/>
    <w:rsid w:val="004F24BF"/>
    <w:rsid w:val="00590A48"/>
    <w:rsid w:val="00594CF2"/>
    <w:rsid w:val="005A1520"/>
    <w:rsid w:val="005A1684"/>
    <w:rsid w:val="005F00FC"/>
    <w:rsid w:val="0061084A"/>
    <w:rsid w:val="0061266A"/>
    <w:rsid w:val="006A2197"/>
    <w:rsid w:val="006B4058"/>
    <w:rsid w:val="006F2C91"/>
    <w:rsid w:val="007215AA"/>
    <w:rsid w:val="007619EF"/>
    <w:rsid w:val="00770A18"/>
    <w:rsid w:val="00782BC9"/>
    <w:rsid w:val="00791EDE"/>
    <w:rsid w:val="007B7B4A"/>
    <w:rsid w:val="007D454A"/>
    <w:rsid w:val="0081073E"/>
    <w:rsid w:val="00815228"/>
    <w:rsid w:val="008312A4"/>
    <w:rsid w:val="00855A06"/>
    <w:rsid w:val="00865D53"/>
    <w:rsid w:val="0088568B"/>
    <w:rsid w:val="0088616F"/>
    <w:rsid w:val="00887E6E"/>
    <w:rsid w:val="008C67A7"/>
    <w:rsid w:val="009324D2"/>
    <w:rsid w:val="0095020E"/>
    <w:rsid w:val="00966DF8"/>
    <w:rsid w:val="0099179B"/>
    <w:rsid w:val="009943C7"/>
    <w:rsid w:val="009A1DB0"/>
    <w:rsid w:val="009C176A"/>
    <w:rsid w:val="009C7F5B"/>
    <w:rsid w:val="00A03DBF"/>
    <w:rsid w:val="00A347D9"/>
    <w:rsid w:val="00A36726"/>
    <w:rsid w:val="00A86DAB"/>
    <w:rsid w:val="00AC1CF0"/>
    <w:rsid w:val="00B43915"/>
    <w:rsid w:val="00BA32B3"/>
    <w:rsid w:val="00BB02EE"/>
    <w:rsid w:val="00BD0407"/>
    <w:rsid w:val="00BE0C04"/>
    <w:rsid w:val="00BF2F9D"/>
    <w:rsid w:val="00C05CD1"/>
    <w:rsid w:val="00C14E9C"/>
    <w:rsid w:val="00C34F10"/>
    <w:rsid w:val="00CC0BD4"/>
    <w:rsid w:val="00D0068D"/>
    <w:rsid w:val="00D11235"/>
    <w:rsid w:val="00D30365"/>
    <w:rsid w:val="00D653B2"/>
    <w:rsid w:val="00D84245"/>
    <w:rsid w:val="00DA59F3"/>
    <w:rsid w:val="00DF5F7C"/>
    <w:rsid w:val="00E97C72"/>
    <w:rsid w:val="00EA60E5"/>
    <w:rsid w:val="00EB1418"/>
    <w:rsid w:val="00EB578A"/>
    <w:rsid w:val="00F04E26"/>
    <w:rsid w:val="00F120ED"/>
    <w:rsid w:val="00F13087"/>
    <w:rsid w:val="00F25150"/>
    <w:rsid w:val="00F255E2"/>
    <w:rsid w:val="00F60F4D"/>
    <w:rsid w:val="00F8185D"/>
    <w:rsid w:val="00F9011E"/>
    <w:rsid w:val="00FB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7557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0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Usuario</cp:lastModifiedBy>
  <cp:revision>6</cp:revision>
  <cp:lastPrinted>2021-02-10T12:47:00Z</cp:lastPrinted>
  <dcterms:created xsi:type="dcterms:W3CDTF">2021-10-06T22:53:00Z</dcterms:created>
  <dcterms:modified xsi:type="dcterms:W3CDTF">2021-10-08T14:44:00Z</dcterms:modified>
</cp:coreProperties>
</file>